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1F5C46" w:rsidRDefault="003C169B" w:rsidP="001F5C46">
      <w:pPr>
        <w:pStyle w:val="Heading1"/>
        <w:rPr>
          <w:b w:val="0"/>
          <w:sz w:val="28"/>
          <w:szCs w:val="28"/>
        </w:rPr>
      </w:pPr>
      <w:r w:rsidRPr="001F5C46">
        <w:rPr>
          <w:b w:val="0"/>
          <w:sz w:val="28"/>
          <w:szCs w:val="28"/>
        </w:rPr>
        <w:t>State of California</w:t>
      </w:r>
      <w:r w:rsidR="001F5C46" w:rsidRPr="001F5C46">
        <w:rPr>
          <w:b w:val="0"/>
          <w:sz w:val="28"/>
          <w:szCs w:val="28"/>
        </w:rPr>
        <w:br/>
      </w:r>
      <w:r w:rsidRPr="001F5C46">
        <w:rPr>
          <w:b w:val="0"/>
          <w:sz w:val="28"/>
          <w:szCs w:val="28"/>
        </w:rPr>
        <w:t>Department of Industrial Relations</w:t>
      </w:r>
      <w:r w:rsidR="001F5C46" w:rsidRPr="001F5C46">
        <w:rPr>
          <w:b w:val="0"/>
          <w:sz w:val="28"/>
          <w:szCs w:val="28"/>
        </w:rPr>
        <w:br/>
      </w:r>
      <w:r w:rsidRPr="001F5C46">
        <w:rPr>
          <w:b w:val="0"/>
          <w:sz w:val="28"/>
          <w:szCs w:val="28"/>
        </w:rPr>
        <w:t>DIVISION OF WORKERS’ COMPENSATION</w:t>
      </w:r>
    </w:p>
    <w:p w:rsidR="00897DC4" w:rsidRPr="000215AD" w:rsidRDefault="00C46F34" w:rsidP="001F5C46">
      <w:pPr>
        <w:spacing w:before="240" w:after="240"/>
        <w:ind w:left="-720" w:right="-720"/>
        <w:jc w:val="center"/>
        <w:rPr>
          <w:noProof/>
          <w:sz w:val="20"/>
        </w:rPr>
      </w:pPr>
      <w:bookmarkStart w:id="0" w:name="_GoBack"/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’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C1733" w:rsidRPr="001F5C46" w:rsidRDefault="009C1733" w:rsidP="001F5C46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1F5C46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1F5C46">
        <w:rPr>
          <w:rFonts w:ascii="Times New Roman" w:hAnsi="Times New Roman" w:cs="Times New Roman"/>
          <w:sz w:val="28"/>
          <w:szCs w:val="28"/>
        </w:rPr>
        <w:t>Administrative Director of the</w:t>
      </w:r>
      <w:r w:rsidR="001F5C46" w:rsidRPr="001F5C46">
        <w:rPr>
          <w:rFonts w:ascii="Times New Roman" w:hAnsi="Times New Roman" w:cs="Times New Roman"/>
          <w:sz w:val="28"/>
          <w:szCs w:val="28"/>
        </w:rPr>
        <w:br/>
      </w:r>
      <w:r w:rsidRPr="001F5C46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1F5C46" w:rsidRDefault="009C1733" w:rsidP="001F5C46">
      <w:pPr>
        <w:jc w:val="center"/>
        <w:rPr>
          <w:b/>
        </w:rPr>
      </w:pPr>
      <w:r w:rsidRPr="001F5C46">
        <w:rPr>
          <w:b/>
        </w:rPr>
        <w:t xml:space="preserve">(OMFS Update for Physician Services and Non-Physician Practitioner Services - Effective </w:t>
      </w:r>
      <w:r w:rsidR="00370B1E" w:rsidRPr="001F5C46">
        <w:rPr>
          <w:b/>
        </w:rPr>
        <w:t>June</w:t>
      </w:r>
      <w:r w:rsidR="00C3593B" w:rsidRPr="001F5C46">
        <w:rPr>
          <w:b/>
        </w:rPr>
        <w:t xml:space="preserve"> </w:t>
      </w:r>
      <w:r w:rsidR="00F274E1" w:rsidRPr="001F5C46">
        <w:rPr>
          <w:b/>
        </w:rPr>
        <w:t>15</w:t>
      </w:r>
      <w:r w:rsidRPr="001F5C46">
        <w:rPr>
          <w:b/>
        </w:rPr>
        <w:t xml:space="preserve">, </w:t>
      </w:r>
      <w:r w:rsidR="002A692B" w:rsidRPr="001F5C46">
        <w:rPr>
          <w:b/>
        </w:rPr>
        <w:t>2019</w:t>
      </w:r>
      <w:r w:rsidRPr="001F5C46">
        <w:rPr>
          <w:b/>
        </w:rPr>
        <w:t>)</w:t>
      </w:r>
    </w:p>
    <w:p w:rsidR="009C1733" w:rsidRDefault="009C1733" w:rsidP="001F5C46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370B1E">
        <w:rPr>
          <w:rFonts w:ascii="Times New Roman" w:hAnsi="Times New Roman"/>
        </w:rPr>
        <w:t>June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Default="009C1733" w:rsidP="001F5C46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370B1E">
        <w:rPr>
          <w:rFonts w:ascii="Times New Roman" w:hAnsi="Times New Roman"/>
        </w:rPr>
        <w:t>June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370B1E">
        <w:rPr>
          <w:rFonts w:ascii="Times New Roman" w:hAnsi="Times New Roman"/>
        </w:rPr>
        <w:t>June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1F5C46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1F5C46">
      <w:pPr>
        <w:tabs>
          <w:tab w:val="left" w:pos="360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2F4254" w:rsidRDefault="003C169B" w:rsidP="001F5C46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370B1E">
        <w:rPr>
          <w:rFonts w:ascii="Times New Roman" w:hAnsi="Times New Roman"/>
          <w:sz w:val="22"/>
          <w:szCs w:val="22"/>
        </w:rPr>
        <w:t>June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370B1E">
        <w:rPr>
          <w:rFonts w:ascii="Times New Roman" w:hAnsi="Times New Roman"/>
          <w:sz w:val="22"/>
          <w:szCs w:val="22"/>
        </w:rPr>
        <w:t>7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2A692B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1F5C46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2F4254" w:rsidRDefault="002F4254" w:rsidP="001F5C46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1F5C46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538C" w:rsidRDefault="0058538C" w:rsidP="00013A97">
      <w:r>
        <w:separator/>
      </w:r>
    </w:p>
  </w:endnote>
  <w:endnote w:type="continuationSeparator" w:id="0">
    <w:p w:rsidR="0058538C" w:rsidRDefault="0058538C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538C" w:rsidRDefault="0058538C" w:rsidP="00013A97">
      <w:r>
        <w:separator/>
      </w:r>
    </w:p>
  </w:footnote>
  <w:footnote w:type="continuationSeparator" w:id="0">
    <w:p w:rsidR="0058538C" w:rsidRDefault="0058538C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0E96"/>
    <w:rsid w:val="00184D32"/>
    <w:rsid w:val="001868C9"/>
    <w:rsid w:val="001A0439"/>
    <w:rsid w:val="001A0863"/>
    <w:rsid w:val="001B2A3A"/>
    <w:rsid w:val="001B2EBC"/>
    <w:rsid w:val="001B4800"/>
    <w:rsid w:val="001C483A"/>
    <w:rsid w:val="001D09AB"/>
    <w:rsid w:val="001D64EF"/>
    <w:rsid w:val="001D7AC9"/>
    <w:rsid w:val="001F0073"/>
    <w:rsid w:val="001F0183"/>
    <w:rsid w:val="001F5C46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A692B"/>
    <w:rsid w:val="002B505D"/>
    <w:rsid w:val="002C08DB"/>
    <w:rsid w:val="002D2689"/>
    <w:rsid w:val="002E1A9B"/>
    <w:rsid w:val="002E51F6"/>
    <w:rsid w:val="002E6163"/>
    <w:rsid w:val="002E7D43"/>
    <w:rsid w:val="002F3745"/>
    <w:rsid w:val="002F4254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0B1E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538C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C59E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85E52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D591D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141D"/>
    <w:rsid w:val="00B36445"/>
    <w:rsid w:val="00B42CE9"/>
    <w:rsid w:val="00B5081D"/>
    <w:rsid w:val="00B62993"/>
    <w:rsid w:val="00B75232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04405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1F5C4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F5C46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1F5C4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F5C46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4D1E5F-246A-4F6F-ACA3-69A4A5F97791}"/>
</file>

<file path=customXml/itemProps2.xml><?xml version="1.0" encoding="utf-8"?>
<ds:datastoreItem xmlns:ds="http://schemas.openxmlformats.org/officeDocument/2006/customXml" ds:itemID="{065E8C72-12CA-467A-AD65-A1480C3DC3D9}"/>
</file>

<file path=customXml/itemProps3.xml><?xml version="1.0" encoding="utf-8"?>
<ds:datastoreItem xmlns:ds="http://schemas.openxmlformats.org/officeDocument/2006/customXml" ds:itemID="{219ECC3E-13D0-4A5D-89B6-E8A23FF9CA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Department of Industrial RelationsDIVISION OF WORKERS’ COMPENSATION</vt:lpstr>
    </vt:vector>
  </TitlesOfParts>
  <LinksUpToDate>false</LinksUpToDate>
  <CharactersWithSpaces>1382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6-13T21:57:00Z</dcterms:created>
  <dcterms:modified xsi:type="dcterms:W3CDTF">2021-04-29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